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5E2C" w:rsidRDefault="00482C95">
      <w:pPr>
        <w:pStyle w:val="Title"/>
      </w:pPr>
      <w:bookmarkStart w:id="0" w:name="_GoBack"/>
      <w:bookmarkEnd w:id="0"/>
      <w:r>
        <w:t>Laboratory Exercise Week 3</w:t>
      </w:r>
    </w:p>
    <w:p w:rsidR="00235E2C" w:rsidRDefault="00482C95">
      <w:pPr>
        <w:pStyle w:val="Author"/>
      </w:pPr>
      <w:r>
        <w:t>Ryan Estes | 06</w:t>
      </w:r>
    </w:p>
    <w:p w:rsidR="00235E2C" w:rsidRDefault="00482C95">
      <w:pPr>
        <w:pStyle w:val="Date"/>
      </w:pPr>
      <w:r>
        <w:t>09/06/2017</w:t>
      </w:r>
    </w:p>
    <w:p w:rsidR="00235E2C" w:rsidRDefault="00482C95">
      <w:pPr>
        <w:pStyle w:val="FirstParagraph"/>
      </w:pPr>
      <w:r>
        <w:rPr>
          <w:i/>
        </w:rPr>
        <w:t>Directions</w:t>
      </w:r>
      <w:r>
        <w:t>:</w:t>
      </w:r>
    </w:p>
    <w:p w:rsidR="00235E2C" w:rsidRDefault="00482C95">
      <w:pPr>
        <w:pStyle w:val="Compact"/>
        <w:numPr>
          <w:ilvl w:val="0"/>
          <w:numId w:val="3"/>
        </w:numPr>
      </w:pPr>
      <w:r>
        <w:t>Write your R code inside the code chunks after each question.</w:t>
      </w:r>
    </w:p>
    <w:p w:rsidR="00235E2C" w:rsidRDefault="00482C95">
      <w:pPr>
        <w:pStyle w:val="Compact"/>
        <w:numPr>
          <w:ilvl w:val="0"/>
          <w:numId w:val="3"/>
        </w:numPr>
      </w:pPr>
      <w:r>
        <w:t xml:space="preserve">Write your answer comments after the </w:t>
      </w:r>
      <w:r>
        <w:rPr>
          <w:rStyle w:val="VerbatimChar"/>
        </w:rPr>
        <w:t>#</w:t>
      </w:r>
      <w:r>
        <w:t xml:space="preserve"> sign.</w:t>
      </w:r>
    </w:p>
    <w:p w:rsidR="00235E2C" w:rsidRDefault="00482C95">
      <w:pPr>
        <w:pStyle w:val="Compact"/>
        <w:numPr>
          <w:ilvl w:val="0"/>
          <w:numId w:val="3"/>
        </w:numPr>
      </w:pPr>
      <w:r>
        <w:t xml:space="preserve">To generate the word document output, click the button </w:t>
      </w:r>
      <w:r>
        <w:rPr>
          <w:rStyle w:val="VerbatimChar"/>
        </w:rPr>
        <w:t>Knit</w:t>
      </w:r>
      <w:r>
        <w:t xml:space="preserve"> </w:t>
      </w:r>
      <w:r>
        <w:t>and wait for the word document to appear.</w:t>
      </w:r>
    </w:p>
    <w:p w:rsidR="00235E2C" w:rsidRDefault="00482C95">
      <w:pPr>
        <w:pStyle w:val="Compact"/>
        <w:numPr>
          <w:ilvl w:val="0"/>
          <w:numId w:val="3"/>
        </w:numPr>
      </w:pPr>
      <w:r>
        <w:t xml:space="preserve">RStudio will prompt you (only once) to install the </w:t>
      </w:r>
      <w:r>
        <w:rPr>
          <w:rStyle w:val="VerbatimChar"/>
        </w:rPr>
        <w:t>knitr</w:t>
      </w:r>
      <w:r>
        <w:t xml:space="preserve"> package.</w:t>
      </w:r>
    </w:p>
    <w:p w:rsidR="00235E2C" w:rsidRDefault="00482C95">
      <w:pPr>
        <w:pStyle w:val="Compact"/>
        <w:numPr>
          <w:ilvl w:val="0"/>
          <w:numId w:val="3"/>
        </w:numPr>
      </w:pPr>
      <w:r>
        <w:t>Submit your completed laboratory exercise using Blackboard's Turnitin feature. Your Turnitin upload link is found on your Blackboard Course shell un</w:t>
      </w:r>
      <w:r>
        <w:t>der the Laboratory folder.</w:t>
      </w:r>
    </w:p>
    <w:p w:rsidR="00235E2C" w:rsidRDefault="00482C95">
      <w:r>
        <w:pict>
          <v:rect id="_x0000_i1025" style="width:0;height:1.5pt" o:hralign="center" o:hrstd="t" o:hr="t"/>
        </w:pict>
      </w:r>
    </w:p>
    <w:p w:rsidR="00235E2C" w:rsidRDefault="00482C95">
      <w:pPr>
        <w:pStyle w:val="FirstParagraph"/>
      </w:pPr>
      <w:r>
        <w:t xml:space="preserve">For this exercise, you will need to use the package </w:t>
      </w:r>
      <w:r>
        <w:rPr>
          <w:rStyle w:val="VerbatimChar"/>
        </w:rPr>
        <w:t>mosaic</w:t>
      </w:r>
      <w:r>
        <w:t xml:space="preserve"> to find numerical and graphical summaries.</w:t>
      </w:r>
    </w:p>
    <w:p w:rsidR="00235E2C" w:rsidRDefault="00482C95">
      <w:pPr>
        <w:pStyle w:val="SourceCode"/>
      </w:pPr>
      <w:r>
        <w:rPr>
          <w:rStyle w:val="CommentTok"/>
        </w:rPr>
        <w:t xml:space="preserve"># if mosaic package is not installed, then run install.packages("mosaic") </w:t>
      </w:r>
      <w:r>
        <w:br/>
      </w:r>
      <w:r>
        <w:rPr>
          <w:rStyle w:val="CommentTok"/>
        </w:rPr>
        <w:t># in your console: note that you need to this only</w:t>
      </w:r>
      <w:r>
        <w:rPr>
          <w:rStyle w:val="CommentTok"/>
        </w:rPr>
        <w:t xml:space="preserve"> one tim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osaic) </w:t>
      </w:r>
      <w:r>
        <w:rPr>
          <w:rStyle w:val="CommentTok"/>
        </w:rPr>
        <w:t># load the package to use its functions</w:t>
      </w:r>
    </w:p>
    <w:p w:rsidR="00235E2C" w:rsidRDefault="00482C95">
      <w:pPr>
        <w:pStyle w:val="SourceCode"/>
      </w:pPr>
      <w:r>
        <w:rPr>
          <w:rStyle w:val="VerbatimChar"/>
        </w:rPr>
        <w:t>## Loading required package: dplyr</w:t>
      </w:r>
    </w:p>
    <w:p w:rsidR="00235E2C" w:rsidRDefault="00482C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</w:t>
      </w:r>
      <w:r>
        <w:rPr>
          <w:rStyle w:val="VerbatimChar"/>
        </w:rPr>
        <w:t xml:space="preserve">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35E2C" w:rsidRDefault="00482C95">
      <w:pPr>
        <w:pStyle w:val="SourceCode"/>
      </w:pPr>
      <w:r>
        <w:rPr>
          <w:rStyle w:val="VerbatimChar"/>
        </w:rPr>
        <w:t>## Loading required package: lattice</w:t>
      </w:r>
    </w:p>
    <w:p w:rsidR="00235E2C" w:rsidRDefault="00482C95">
      <w:pPr>
        <w:pStyle w:val="SourceCode"/>
      </w:pPr>
      <w:r>
        <w:rPr>
          <w:rStyle w:val="VerbatimChar"/>
        </w:rPr>
        <w:t>## Loading required package: ggformula</w:t>
      </w:r>
    </w:p>
    <w:p w:rsidR="00235E2C" w:rsidRDefault="00482C95">
      <w:pPr>
        <w:pStyle w:val="SourceCode"/>
      </w:pPr>
      <w:r>
        <w:rPr>
          <w:rStyle w:val="VerbatimChar"/>
        </w:rPr>
        <w:t>## Loading required package: ggplot2</w:t>
      </w:r>
    </w:p>
    <w:p w:rsidR="00235E2C" w:rsidRDefault="00482C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to ggformula?  Try the tutorials: </w:t>
      </w:r>
      <w:r>
        <w:br/>
      </w:r>
      <w:r>
        <w:rPr>
          <w:rStyle w:val="VerbatimChar"/>
        </w:rPr>
        <w:t>##  learnr::run_tutorial("introdu</w:t>
      </w:r>
      <w:r>
        <w:rPr>
          <w:rStyle w:val="VerbatimChar"/>
        </w:rPr>
        <w:t>ction", package = "ggformula")</w:t>
      </w:r>
      <w:r>
        <w:br/>
      </w:r>
      <w:r>
        <w:rPr>
          <w:rStyle w:val="VerbatimChar"/>
        </w:rPr>
        <w:t>##  learnr::run_tutorial("refining", package = "ggformula")</w:t>
      </w:r>
    </w:p>
    <w:p w:rsidR="00235E2C" w:rsidRDefault="00482C95">
      <w:pPr>
        <w:pStyle w:val="SourceCode"/>
      </w:pPr>
      <w:r>
        <w:rPr>
          <w:rStyle w:val="VerbatimChar"/>
        </w:rPr>
        <w:lastRenderedPageBreak/>
        <w:t>## Loading required package: mosaicData</w:t>
      </w:r>
    </w:p>
    <w:p w:rsidR="00235E2C" w:rsidRDefault="00482C95">
      <w:pPr>
        <w:pStyle w:val="SourceCode"/>
      </w:pPr>
      <w:r>
        <w:rPr>
          <w:rStyle w:val="VerbatimChar"/>
        </w:rPr>
        <w:t>## Loading required package: Matrix</w:t>
      </w:r>
    </w:p>
    <w:p w:rsidR="00235E2C" w:rsidRDefault="00482C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dditional features.  The original behavior of these functions should not be affected by thi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If you use the Matrix package, be sure to load it BEFORE loading mosaic.</w:t>
      </w:r>
    </w:p>
    <w:p w:rsidR="00235E2C" w:rsidRDefault="00482C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saic'</w:t>
      </w:r>
    </w:p>
    <w:p w:rsidR="00235E2C" w:rsidRDefault="00482C95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an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, do, tally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.test, cor, cor.test, cov, fivenum, IQR, median,</w:t>
      </w:r>
      <w:r>
        <w:br/>
      </w:r>
      <w:r>
        <w:rPr>
          <w:rStyle w:val="VerbatimChar"/>
        </w:rPr>
        <w:t>##     prop.test, quantile, sd, t.test, var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x, mean, min, prod, range, sample, sum</w:t>
      </w:r>
    </w:p>
    <w:p w:rsidR="00235E2C" w:rsidRDefault="00482C95">
      <w:pPr>
        <w:pStyle w:val="Compact"/>
        <w:numPr>
          <w:ilvl w:val="0"/>
          <w:numId w:val="4"/>
        </w:numPr>
      </w:pPr>
      <w:r>
        <w:t xml:space="preserve">Recall the </w:t>
      </w:r>
      <w:r>
        <w:rPr>
          <w:rStyle w:val="VerbatimChar"/>
        </w:rPr>
        <w:t>iris</w:t>
      </w:r>
      <w:r>
        <w:t xml:space="preserve"> data set from last week's exercise. The </w:t>
      </w:r>
      <w:r>
        <w:rPr>
          <w:rStyle w:val="VerbatimChar"/>
        </w:rPr>
        <w:t>iris</w:t>
      </w:r>
      <w:r>
        <w:t xml:space="preserve"> </w:t>
      </w:r>
      <w:r>
        <w:t xml:space="preserve">data set is already pre-loaded in R - look at the help file using </w:t>
      </w:r>
      <w:r>
        <w:rPr>
          <w:rStyle w:val="VerbatimChar"/>
        </w:rPr>
        <w:t>?iris</w:t>
      </w:r>
      <w:r>
        <w:t xml:space="preserve"> for more information on this data set.</w:t>
      </w:r>
    </w:p>
    <w:p w:rsidR="00235E2C" w:rsidRDefault="00482C95">
      <w:pPr>
        <w:pStyle w:val="Compact"/>
        <w:numPr>
          <w:ilvl w:val="1"/>
          <w:numId w:val="5"/>
        </w:numPr>
      </w:pPr>
      <w:r>
        <w:t xml:space="preserve">Check the structure of the data using the function </w:t>
      </w:r>
      <w:r>
        <w:rPr>
          <w:rStyle w:val="VerbatimChar"/>
        </w:rPr>
        <w:t>str(iris)</w:t>
      </w:r>
      <w:r>
        <w:t>.</w:t>
      </w:r>
      <w:r>
        <w:br/>
      </w:r>
    </w:p>
    <w:p w:rsidR="00235E2C" w:rsidRDefault="00482C95">
      <w:pPr>
        <w:pStyle w:val="Compact"/>
        <w:numPr>
          <w:ilvl w:val="1"/>
          <w:numId w:val="5"/>
        </w:numPr>
      </w:pPr>
      <w:r>
        <w:t xml:space="preserve">Find the average (or mean) measurement of the variable </w:t>
      </w:r>
      <w:r>
        <w:rPr>
          <w:rStyle w:val="VerbatimChar"/>
        </w:rPr>
        <w:t>Sepal.Length</w:t>
      </w:r>
      <w:r>
        <w:t>. Do this in tw</w:t>
      </w:r>
      <w:r>
        <w:t>o ways as described in the lesson.</w:t>
      </w:r>
      <w:r>
        <w:br/>
      </w:r>
    </w:p>
    <w:p w:rsidR="00235E2C" w:rsidRDefault="00482C95">
      <w:pPr>
        <w:pStyle w:val="Compact"/>
        <w:numPr>
          <w:ilvl w:val="1"/>
          <w:numId w:val="5"/>
        </w:numPr>
      </w:pPr>
      <w:r>
        <w:t xml:space="preserve">Find the average </w:t>
      </w:r>
      <w:r>
        <w:rPr>
          <w:rStyle w:val="VerbatimChar"/>
        </w:rPr>
        <w:t>Sepal.Length</w:t>
      </w:r>
      <w:r>
        <w:t xml:space="preserve"> for the different flower </w:t>
      </w:r>
      <w:r>
        <w:rPr>
          <w:rStyle w:val="VerbatimChar"/>
        </w:rPr>
        <w:t>Species</w:t>
      </w:r>
      <w:r>
        <w:t>. Give a brief comment on the averages.</w:t>
      </w:r>
      <w:r>
        <w:br/>
      </w:r>
    </w:p>
    <w:p w:rsidR="00235E2C" w:rsidRDefault="00482C95">
      <w:pPr>
        <w:pStyle w:val="Compact"/>
        <w:numPr>
          <w:ilvl w:val="1"/>
          <w:numId w:val="5"/>
        </w:numPr>
      </w:pPr>
      <w:r>
        <w:t xml:space="preserve">Repeat (ii) and (iii) but use the summary standard deviation </w:t>
      </w:r>
      <w:r>
        <w:rPr>
          <w:rStyle w:val="VerbatimChar"/>
        </w:rPr>
        <w:t>sd()</w:t>
      </w:r>
      <w:r>
        <w:t xml:space="preserve"> which describes the spread of the variable.</w:t>
      </w:r>
      <w:r>
        <w:br/>
      </w:r>
    </w:p>
    <w:p w:rsidR="00235E2C" w:rsidRDefault="00482C95">
      <w:pPr>
        <w:pStyle w:val="Compact"/>
        <w:numPr>
          <w:ilvl w:val="1"/>
          <w:numId w:val="5"/>
        </w:numPr>
      </w:pPr>
      <w:r>
        <w:t>Descri</w:t>
      </w:r>
      <w:r>
        <w:t xml:space="preserve">be the shape of the variable </w:t>
      </w:r>
      <w:r>
        <w:rPr>
          <w:rStyle w:val="VerbatimChar"/>
        </w:rPr>
        <w:t>Sepal.Length</w:t>
      </w:r>
      <w:r>
        <w:t xml:space="preserve"> by creating a histogram using </w:t>
      </w:r>
      <w:r>
        <w:rPr>
          <w:rStyle w:val="VerbatimChar"/>
        </w:rPr>
        <w:t>histogram()</w:t>
      </w:r>
      <w:r>
        <w:t>. Write your description outside the code chunk.</w:t>
      </w:r>
      <w:r>
        <w:br/>
      </w:r>
    </w:p>
    <w:p w:rsidR="00235E2C" w:rsidRDefault="00482C95">
      <w:pPr>
        <w:pStyle w:val="Compact"/>
        <w:numPr>
          <w:ilvl w:val="1"/>
          <w:numId w:val="5"/>
        </w:numPr>
      </w:pPr>
      <w:r>
        <w:lastRenderedPageBreak/>
        <w:t xml:space="preserve">Compare the </w:t>
      </w:r>
      <w:r>
        <w:rPr>
          <w:rStyle w:val="VerbatimChar"/>
        </w:rPr>
        <w:t>Sepal.Length</w:t>
      </w:r>
      <w:r>
        <w:t xml:space="preserve"> of the three species of flowers by creating a side-by-side boxplot using </w:t>
      </w:r>
      <w:r>
        <w:rPr>
          <w:rStyle w:val="VerbatimChar"/>
        </w:rPr>
        <w:t>bwplot()</w:t>
      </w:r>
      <w:r>
        <w:t>. Write your desc</w:t>
      </w:r>
      <w:r>
        <w:t>ription outside the code chunk.</w:t>
      </w:r>
    </w:p>
    <w:p w:rsidR="00235E2C" w:rsidRDefault="00482C95">
      <w:pPr>
        <w:pStyle w:val="Heading3"/>
      </w:pPr>
      <w:bookmarkStart w:id="1" w:name="code-chunk"/>
      <w:bookmarkEnd w:id="1"/>
      <w:r>
        <w:t>Code chunk</w:t>
      </w:r>
    </w:p>
    <w:p w:rsidR="00235E2C" w:rsidRDefault="00482C95">
      <w:pPr>
        <w:pStyle w:val="SourceCode"/>
      </w:pPr>
      <w:r>
        <w:rPr>
          <w:rStyle w:val="CommentTok"/>
        </w:rPr>
        <w:t># Insert your code for this question after this line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ris)</w:t>
      </w:r>
    </w:p>
    <w:p w:rsidR="00235E2C" w:rsidRDefault="00482C95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</w:t>
      </w:r>
      <w:r>
        <w:rPr>
          <w:rStyle w:val="VerbatimChar"/>
        </w:rPr>
        <w:t xml:space="preserve"> 3.1 3.6 3.9 3.4 3.4 2.9 3.1 ...</w:t>
      </w:r>
      <w:r>
        <w:br/>
      </w:r>
      <w:r>
        <w:rPr>
          <w:rStyle w:val="VerbatimChar"/>
        </w:rPr>
        <w:t>##  $ Petal.Length: num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</w:t>
      </w:r>
      <w:r>
        <w:rPr>
          <w:rStyle w:val="VerbatimChar"/>
        </w:rPr>
        <w:t>...</w:t>
      </w:r>
    </w:p>
    <w:p w:rsidR="00235E2C" w:rsidRDefault="00482C95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iris$Sepal.Length)</w:t>
      </w:r>
    </w:p>
    <w:p w:rsidR="00235E2C" w:rsidRDefault="00482C95">
      <w:pPr>
        <w:pStyle w:val="SourceCode"/>
      </w:pPr>
      <w:r>
        <w:rPr>
          <w:rStyle w:val="VerbatimChar"/>
        </w:rPr>
        <w:t>## [1] 5.843333</w:t>
      </w:r>
    </w:p>
    <w:p w:rsidR="00235E2C" w:rsidRDefault="00482C95">
      <w:pPr>
        <w:pStyle w:val="SourceCode"/>
      </w:pPr>
      <w:r>
        <w:rPr>
          <w:rStyle w:val="CommentTok"/>
        </w:rPr>
        <w:t>#mean(~ Sepal.Length, data = iris)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CommentTok"/>
        </w:rPr>
        <w:t># iv)</w:t>
      </w:r>
      <w:r>
        <w:br/>
      </w:r>
      <w:r>
        <w:rPr>
          <w:rStyle w:val="CommentTok"/>
        </w:rPr>
        <w:t># v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235E2C" w:rsidRDefault="00482C95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235E2C" w:rsidRDefault="00482C95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235E2C" w:rsidRDefault="00482C95">
      <w:pPr>
        <w:pStyle w:val="SourceCode"/>
      </w:pPr>
      <w:r>
        <w:rPr>
          <w:rStyle w:val="VerbatimChar"/>
        </w:rPr>
        <w:t>## -------------------------------------------------------------</w:t>
      </w:r>
      <w:r>
        <w:rPr>
          <w:rStyle w:val="VerbatimChar"/>
        </w:rPr>
        <w:t>------------</w:t>
      </w:r>
    </w:p>
    <w:p w:rsidR="00235E2C" w:rsidRDefault="00482C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235E2C" w:rsidRDefault="00482C95">
      <w:pPr>
        <w:pStyle w:val="SourceCode"/>
      </w:pPr>
      <w:r>
        <w:rPr>
          <w:rStyle w:val="VerbatimChar"/>
        </w:rPr>
        <w:t>## The following object is masked from 'package:mosai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</w:t>
      </w:r>
    </w:p>
    <w:p w:rsidR="00235E2C" w:rsidRDefault="00482C95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summarize</w:t>
      </w:r>
    </w:p>
    <w:p w:rsidR="00235E2C" w:rsidRDefault="00482C95">
      <w:pPr>
        <w:pStyle w:val="SourceCode"/>
      </w:pPr>
      <w:r>
        <w:rPr>
          <w:rStyle w:val="KeywordTok"/>
        </w:rPr>
        <w:t>ddply</w:t>
      </w:r>
      <w:r>
        <w:rPr>
          <w:rStyle w:val="NormalTok"/>
        </w:rPr>
        <w:t>(iris, ~Species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Sepal.Length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Sepal.Length))</w:t>
      </w:r>
    </w:p>
    <w:p w:rsidR="00235E2C" w:rsidRDefault="00482C95">
      <w:pPr>
        <w:pStyle w:val="SourceCode"/>
      </w:pPr>
      <w:r>
        <w:rPr>
          <w:rStyle w:val="VerbatimChar"/>
        </w:rPr>
        <w:lastRenderedPageBreak/>
        <w:t>##      Species  mean        sd</w:t>
      </w:r>
      <w:r>
        <w:br/>
      </w:r>
      <w:r>
        <w:rPr>
          <w:rStyle w:val="VerbatimChar"/>
        </w:rPr>
        <w:t>## 1     setosa 5.006 0.3524897</w:t>
      </w:r>
      <w:r>
        <w:br/>
      </w:r>
      <w:r>
        <w:rPr>
          <w:rStyle w:val="VerbatimChar"/>
        </w:rPr>
        <w:t>## 2 versicolor 5.936 0.5161711</w:t>
      </w:r>
      <w:r>
        <w:br/>
      </w:r>
      <w:r>
        <w:rPr>
          <w:rStyle w:val="VerbatimChar"/>
        </w:rPr>
        <w:t>## 3  virginica 6.588 0.6358796</w:t>
      </w:r>
    </w:p>
    <w:p w:rsidR="00235E2C" w:rsidRDefault="00482C95">
      <w:pPr>
        <w:pStyle w:val="SourceCode"/>
      </w:pPr>
      <w:r>
        <w:rPr>
          <w:rStyle w:val="CommentTok"/>
        </w:rPr>
        <w:t>#mean(Species ~ Sepal.Length, data = ir</w:t>
      </w:r>
      <w:r>
        <w:rPr>
          <w:rStyle w:val="CommentTok"/>
        </w:rPr>
        <w:t>is)</w:t>
      </w:r>
      <w:r>
        <w:br/>
      </w:r>
      <w:r>
        <w:br/>
      </w:r>
      <w:r>
        <w:rPr>
          <w:rStyle w:val="CommentTok"/>
        </w:rPr>
        <w:t># Mean value of Sepal.Length of Setosa &lt; Versicolor &lt; Virginica</w:t>
      </w:r>
      <w:r>
        <w:br/>
      </w:r>
      <w:r>
        <w:br/>
      </w:r>
      <w:r>
        <w:rPr>
          <w:rStyle w:val="CommentTok"/>
        </w:rPr>
        <w:t xml:space="preserve"># iv)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iris$Sepal.Length)</w:t>
      </w:r>
    </w:p>
    <w:p w:rsidR="00235E2C" w:rsidRDefault="00482C95">
      <w:pPr>
        <w:pStyle w:val="SourceCode"/>
      </w:pPr>
      <w:r>
        <w:rPr>
          <w:rStyle w:val="VerbatimChar"/>
        </w:rPr>
        <w:t>## [1] 0.8280661</w:t>
      </w:r>
    </w:p>
    <w:p w:rsidR="00235E2C" w:rsidRDefault="00482C95">
      <w:pPr>
        <w:pStyle w:val="SourceCode"/>
      </w:pPr>
      <w:r>
        <w:rPr>
          <w:rStyle w:val="CommentTok"/>
        </w:rPr>
        <w:t>#sd(~ Sepal.Length, data = iris)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ris$Sepal.Length)</w:t>
      </w:r>
    </w:p>
    <w:p w:rsidR="00235E2C" w:rsidRDefault="00482C9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CommentTok"/>
        </w:rPr>
        <w:t># vi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epal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>data =</w:t>
      </w:r>
      <w:r>
        <w:rPr>
          <w:rStyle w:val="NormalTok"/>
        </w:rPr>
        <w:t xml:space="preserve"> iris)</w:t>
      </w:r>
    </w:p>
    <w:p w:rsidR="00235E2C" w:rsidRDefault="00482C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CommentTok"/>
        </w:rPr>
        <w:t># last R code line</w:t>
      </w:r>
    </w:p>
    <w:p w:rsidR="00235E2C" w:rsidRDefault="00482C95">
      <w:pPr>
        <w:pStyle w:val="SourceCode"/>
      </w:pPr>
      <w:r>
        <w:rPr>
          <w:rStyle w:val="VerbatimChar"/>
        </w:rPr>
        <w:t xml:space="preserve"> Species  mean        sd</w:t>
      </w:r>
    </w:p>
    <w:p w:rsidR="00235E2C" w:rsidRDefault="00482C95">
      <w:pPr>
        <w:pStyle w:val="FirstParagraph"/>
      </w:pPr>
      <w:r>
        <w:t>1 setosa 5.006 0.3524897 2 versicolor 5.936 0.5161711 3 virginica 6.588 0.6358796</w:t>
      </w:r>
    </w:p>
    <w:p w:rsidR="00235E2C" w:rsidRDefault="00482C95">
      <w:pPr>
        <w:pStyle w:val="Compact"/>
        <w:numPr>
          <w:ilvl w:val="0"/>
          <w:numId w:val="6"/>
        </w:numPr>
      </w:pPr>
      <w:r>
        <w:t>The histogram looks similar to a bell curve with most of the Lengths between 4.5-7. The most Lengths lie between 6-6.5.</w:t>
      </w:r>
    </w:p>
    <w:p w:rsidR="00235E2C" w:rsidRDefault="00482C95">
      <w:pPr>
        <w:pStyle w:val="Compact"/>
        <w:numPr>
          <w:ilvl w:val="0"/>
          <w:numId w:val="7"/>
        </w:numPr>
      </w:pPr>
      <w:r>
        <w:t>The Boxplot description:</w:t>
      </w:r>
    </w:p>
    <w:p w:rsidR="00235E2C" w:rsidRDefault="00482C95">
      <w:pPr>
        <w:pStyle w:val="FirstParagraph"/>
      </w:pPr>
      <w:r>
        <w:t>Setosa: Min: 4.2 1st Quartile: 4.8 Median: 5.0 3rd Quartile: 5.2 Max: 5.8</w:t>
      </w:r>
    </w:p>
    <w:p w:rsidR="00235E2C" w:rsidRDefault="00482C95">
      <w:pPr>
        <w:pStyle w:val="BodyText"/>
      </w:pPr>
      <w:r>
        <w:t>Versicolor: Min: 4.9 1st Quartile: 5.7 Median: 6.0 3rd Quartile: 6.4 Max: 7.1</w:t>
      </w:r>
    </w:p>
    <w:p w:rsidR="00235E2C" w:rsidRDefault="00482C95">
      <w:pPr>
        <w:pStyle w:val="BodyText"/>
      </w:pPr>
      <w:r>
        <w:t>Virginica: Min: 5.7 1st Quartile: 6.3 Median: 6.6 3rd Quartile: 7.0 Max: 7.9</w:t>
      </w:r>
    </w:p>
    <w:p w:rsidR="00235E2C" w:rsidRDefault="00482C95">
      <w:pPr>
        <w:pStyle w:val="Compact"/>
        <w:numPr>
          <w:ilvl w:val="0"/>
          <w:numId w:val="8"/>
        </w:numPr>
      </w:pPr>
      <w:r>
        <w:t xml:space="preserve">The data set </w:t>
      </w:r>
      <w:r>
        <w:rPr>
          <w:rStyle w:val="VerbatimChar"/>
        </w:rPr>
        <w:t>MLB-TeamBattin</w:t>
      </w:r>
      <w:r>
        <w:rPr>
          <w:rStyle w:val="VerbatimChar"/>
        </w:rPr>
        <w:t>g-S16.csv</w:t>
      </w:r>
      <w:r>
        <w:t xml:space="preserve"> contains MLB Team Batting Data for selected variables. Load the data set from the given url using the code below. This data set was obtained from </w:t>
      </w:r>
      <w:hyperlink r:id="rId9">
        <w:r>
          <w:rPr>
            <w:rStyle w:val="Hyperlink"/>
          </w:rPr>
          <w:t>Baseba</w:t>
        </w:r>
        <w:r>
          <w:rPr>
            <w:rStyle w:val="Hyperlink"/>
          </w:rPr>
          <w:t>ll Reference</w:t>
        </w:r>
      </w:hyperlink>
      <w:r>
        <w:t>.</w:t>
      </w:r>
    </w:p>
    <w:p w:rsidR="00235E2C" w:rsidRDefault="00482C95">
      <w:pPr>
        <w:pStyle w:val="Compact"/>
        <w:numPr>
          <w:ilvl w:val="1"/>
          <w:numId w:val="9"/>
        </w:numPr>
      </w:pPr>
      <w:r>
        <w:t>Tm - Team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Lg - League: American League (AL), National League (NL)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BatAge - Battersâ average age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lastRenderedPageBreak/>
        <w:t>RPG - Runs Scored Per Game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G - Games Played or Pitched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AB - At Bats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R - Runs Scored/Allowed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H - Hits/Hits Allowed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HR - Home Runs Hit/All</w:t>
      </w:r>
      <w:r>
        <w:t>owed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RBI - Runs Batted In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SO - Strikeouts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BA - Hits/At Bats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SH - Sacrifice Hits (Sacrifice Bunts)</w:t>
      </w:r>
      <w:r>
        <w:br/>
      </w:r>
    </w:p>
    <w:p w:rsidR="00235E2C" w:rsidRDefault="00482C95">
      <w:pPr>
        <w:pStyle w:val="Compact"/>
        <w:numPr>
          <w:ilvl w:val="1"/>
          <w:numId w:val="9"/>
        </w:numPr>
      </w:pPr>
      <w:r>
        <w:t>SF - Sacrifice Flies</w:t>
      </w:r>
    </w:p>
    <w:p w:rsidR="00235E2C" w:rsidRDefault="00482C95">
      <w:pPr>
        <w:pStyle w:val="Compact"/>
        <w:numPr>
          <w:ilvl w:val="1"/>
          <w:numId w:val="10"/>
        </w:numPr>
      </w:pPr>
      <w:r>
        <w:t xml:space="preserve">Find the average measurement for the following variables </w:t>
      </w:r>
      <w:r>
        <w:rPr>
          <w:rStyle w:val="VerbatimChar"/>
        </w:rPr>
        <w:t>BatAge</w:t>
      </w:r>
      <w:r>
        <w:t xml:space="preserve">, </w:t>
      </w:r>
      <w:r>
        <w:rPr>
          <w:rStyle w:val="VerbatimChar"/>
        </w:rPr>
        <w:t>RPG</w:t>
      </w:r>
      <w:r>
        <w:t xml:space="preserve">, </w:t>
      </w:r>
      <w:r>
        <w:rPr>
          <w:rStyle w:val="VerbatimChar"/>
        </w:rPr>
        <w:t>R</w:t>
      </w:r>
      <w:r>
        <w:t xml:space="preserve">, </w:t>
      </w:r>
      <w:r>
        <w:rPr>
          <w:rStyle w:val="VerbatimChar"/>
        </w:rPr>
        <w:t>H</w:t>
      </w:r>
      <w:r>
        <w:t xml:space="preserve"> and </w:t>
      </w:r>
      <w:r>
        <w:rPr>
          <w:rStyle w:val="VerbatimChar"/>
        </w:rPr>
        <w:t>BA</w:t>
      </w:r>
      <w:r>
        <w:t>.</w:t>
      </w:r>
      <w:r>
        <w:br/>
      </w:r>
    </w:p>
    <w:p w:rsidR="00235E2C" w:rsidRDefault="00482C95">
      <w:pPr>
        <w:pStyle w:val="Compact"/>
        <w:numPr>
          <w:ilvl w:val="1"/>
          <w:numId w:val="10"/>
        </w:numPr>
      </w:pPr>
      <w:r>
        <w:t>Create dotplot's or histogram's for each variabl</w:t>
      </w:r>
      <w:r>
        <w:t>e in (i).</w:t>
      </w:r>
      <w:r>
        <w:br/>
      </w:r>
    </w:p>
    <w:p w:rsidR="00235E2C" w:rsidRDefault="00482C95">
      <w:pPr>
        <w:pStyle w:val="Compact"/>
        <w:numPr>
          <w:ilvl w:val="1"/>
          <w:numId w:val="10"/>
        </w:numPr>
      </w:pPr>
      <w:r>
        <w:t>Using your own words, describe the distribution of each variable in (i). Write your answer outside the code chunk.</w:t>
      </w:r>
      <w:r>
        <w:br/>
      </w:r>
    </w:p>
    <w:p w:rsidR="00235E2C" w:rsidRDefault="00482C95">
      <w:pPr>
        <w:pStyle w:val="Compact"/>
        <w:numPr>
          <w:ilvl w:val="1"/>
          <w:numId w:val="10"/>
        </w:numPr>
      </w:pPr>
      <w:r>
        <w:t xml:space="preserve">Find the average and the standard deviation of the variables </w:t>
      </w:r>
      <w:r>
        <w:rPr>
          <w:rStyle w:val="VerbatimChar"/>
        </w:rPr>
        <w:t>RPG</w:t>
      </w:r>
      <w:r>
        <w:t xml:space="preserve">, </w:t>
      </w:r>
      <w:r>
        <w:rPr>
          <w:rStyle w:val="VerbatimChar"/>
        </w:rPr>
        <w:t>H</w:t>
      </w:r>
      <w:r>
        <w:t xml:space="preserve"> and </w:t>
      </w:r>
      <w:r>
        <w:rPr>
          <w:rStyle w:val="VerbatimChar"/>
        </w:rPr>
        <w:t>BA</w:t>
      </w:r>
      <w:r>
        <w:t xml:space="preserve"> for each league.</w:t>
      </w:r>
      <w:r>
        <w:br/>
      </w:r>
    </w:p>
    <w:p w:rsidR="00235E2C" w:rsidRDefault="00482C95">
      <w:pPr>
        <w:pStyle w:val="Compact"/>
        <w:numPr>
          <w:ilvl w:val="1"/>
          <w:numId w:val="10"/>
        </w:numPr>
      </w:pPr>
      <w:r>
        <w:t>Describe any differences or similarities between the leagues. Write your comment outside the code chunk.</w:t>
      </w:r>
    </w:p>
    <w:p w:rsidR="00235E2C" w:rsidRDefault="00482C95">
      <w:pPr>
        <w:pStyle w:val="Heading3"/>
      </w:pPr>
      <w:bookmarkStart w:id="2" w:name="code-chunk-1"/>
      <w:bookmarkEnd w:id="2"/>
      <w:r>
        <w:t>Code chunk</w:t>
      </w:r>
    </w:p>
    <w:p w:rsidR="00235E2C" w:rsidRDefault="00482C95">
      <w:pPr>
        <w:pStyle w:val="SourceCode"/>
      </w:pPr>
      <w:r>
        <w:rPr>
          <w:rStyle w:val="CommentTok"/>
        </w:rPr>
        <w:t># load the data set</w:t>
      </w:r>
      <w:r>
        <w:br/>
      </w:r>
      <w:r>
        <w:rPr>
          <w:rStyle w:val="NormalTok"/>
        </w:rPr>
        <w:t>mlb16.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jpailden/rstatlab/master/data/MLB-TeamBatting-S16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l</w:t>
      </w:r>
      <w:r>
        <w:rPr>
          <w:rStyle w:val="NormalTok"/>
        </w:rPr>
        <w:t xml:space="preserve">b16.data) </w:t>
      </w:r>
      <w:r>
        <w:rPr>
          <w:rStyle w:val="CommentTok"/>
        </w:rPr>
        <w:t># check structure</w:t>
      </w:r>
    </w:p>
    <w:p w:rsidR="00235E2C" w:rsidRDefault="00482C95">
      <w:pPr>
        <w:pStyle w:val="SourceCode"/>
      </w:pPr>
      <w:r>
        <w:rPr>
          <w:rStyle w:val="VerbatimChar"/>
        </w:rPr>
        <w:t>## 'data.frame':    30 obs. of  14 variables:</w:t>
      </w:r>
      <w:r>
        <w:br/>
      </w:r>
      <w:r>
        <w:rPr>
          <w:rStyle w:val="VerbatimChar"/>
        </w:rPr>
        <w:t>##  $ Tm    : Factor w/ 30 levels "ARI","ATL","BAL",..: 1 2 3 4 5 6 7 8 9 10 ...</w:t>
      </w:r>
      <w:r>
        <w:br/>
      </w:r>
      <w:r>
        <w:rPr>
          <w:rStyle w:val="VerbatimChar"/>
        </w:rPr>
        <w:lastRenderedPageBreak/>
        <w:t>##  $ Lg    : Factor w/ 2 levels "AL","NL": 2 2 1 1 2 1 2 1 2 1 ...</w:t>
      </w:r>
      <w:r>
        <w:br/>
      </w:r>
      <w:r>
        <w:rPr>
          <w:rStyle w:val="VerbatimChar"/>
        </w:rPr>
        <w:t>##  $ BatAge: num  26.7 28.9 28.4 28.5 27.4 28.3 27.8 28.9 27.8 29.8 ...</w:t>
      </w:r>
      <w:r>
        <w:br/>
      </w:r>
      <w:r>
        <w:rPr>
          <w:rStyle w:val="VerbatimChar"/>
        </w:rPr>
        <w:t>##  $ RPG   : num  4.64 4.03 4.59 5.42 4.99 4.23 4.42 4.83 5.22 4.66 ...</w:t>
      </w:r>
      <w:r>
        <w:br/>
      </w:r>
      <w:r>
        <w:rPr>
          <w:rStyle w:val="VerbatimChar"/>
        </w:rPr>
        <w:t>##  $ G     : int  162 161 162 162 162 162 162 161 162 161 ...</w:t>
      </w:r>
      <w:r>
        <w:br/>
      </w:r>
      <w:r>
        <w:rPr>
          <w:rStyle w:val="VerbatimChar"/>
        </w:rPr>
        <w:t>##  $ AB    : int  5665 5514 5524 5670 5503 555</w:t>
      </w:r>
      <w:r>
        <w:rPr>
          <w:rStyle w:val="VerbatimChar"/>
        </w:rPr>
        <w:t>0 5487 5484 5614 5526 ...</w:t>
      </w:r>
      <w:r>
        <w:br/>
      </w:r>
      <w:r>
        <w:rPr>
          <w:rStyle w:val="VerbatimChar"/>
        </w:rPr>
        <w:t>##  $ R     : int  752 649 744 878 808 686 716 777 845 750 ...</w:t>
      </w:r>
      <w:r>
        <w:br/>
      </w:r>
      <w:r>
        <w:rPr>
          <w:rStyle w:val="VerbatimChar"/>
        </w:rPr>
        <w:t>##  $ H     : int  1479 1404 1413 1598 1409 1428 1403 1435 1544 1476 ...</w:t>
      </w:r>
      <w:r>
        <w:br/>
      </w:r>
      <w:r>
        <w:rPr>
          <w:rStyle w:val="VerbatimChar"/>
        </w:rPr>
        <w:t>##  $ HR    : int  190 122 253 208 199 168 164 185 204 211 ...</w:t>
      </w:r>
      <w:r>
        <w:br/>
      </w:r>
      <w:r>
        <w:rPr>
          <w:rStyle w:val="VerbatimChar"/>
        </w:rPr>
        <w:t xml:space="preserve">##  $ RBI   : int  709 615 710 </w:t>
      </w:r>
      <w:r>
        <w:rPr>
          <w:rStyle w:val="VerbatimChar"/>
        </w:rPr>
        <w:t>836 767 656 678 733 805 719 ...</w:t>
      </w:r>
      <w:r>
        <w:br/>
      </w:r>
      <w:r>
        <w:rPr>
          <w:rStyle w:val="VerbatimChar"/>
        </w:rPr>
        <w:t>##  $ SO    : int  1427 1240 1324 1160 1339 1285 1284 1246 1330 1303 ...</w:t>
      </w:r>
      <w:r>
        <w:br/>
      </w:r>
      <w:r>
        <w:rPr>
          <w:rStyle w:val="VerbatimChar"/>
        </w:rPr>
        <w:t>##  $ BA    : num  0.261 0.255 0.256 0.282 0.256 0.257 0.256 0.262 0.275 0.267 ...</w:t>
      </w:r>
      <w:r>
        <w:br/>
      </w:r>
      <w:r>
        <w:rPr>
          <w:rStyle w:val="VerbatimChar"/>
        </w:rPr>
        <w:t>##  $ SH    : int  43 64 17 8 42 29 58 31 54 17 ...</w:t>
      </w:r>
      <w:r>
        <w:br/>
      </w:r>
      <w:r>
        <w:rPr>
          <w:rStyle w:val="VerbatimChar"/>
        </w:rPr>
        <w:t>##  $ SF    : in</w:t>
      </w:r>
      <w:r>
        <w:rPr>
          <w:rStyle w:val="VerbatimChar"/>
        </w:rPr>
        <w:t>t  38 52 36 40 37 44 44 60 34 38 ...</w:t>
      </w:r>
    </w:p>
    <w:p w:rsidR="00235E2C" w:rsidRDefault="00482C9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lb16.data)  </w:t>
      </w:r>
      <w:r>
        <w:rPr>
          <w:rStyle w:val="CommentTok"/>
        </w:rPr>
        <w:t># show first six rows</w:t>
      </w:r>
    </w:p>
    <w:p w:rsidR="00235E2C" w:rsidRDefault="00482C95">
      <w:pPr>
        <w:pStyle w:val="SourceCode"/>
      </w:pPr>
      <w:r>
        <w:rPr>
          <w:rStyle w:val="VerbatimChar"/>
        </w:rPr>
        <w:t>##    Tm Lg BatAge  RPG   G   AB   R    H  HR RBI   SO    BA SH SF</w:t>
      </w:r>
      <w:r>
        <w:br/>
      </w:r>
      <w:r>
        <w:rPr>
          <w:rStyle w:val="VerbatimChar"/>
        </w:rPr>
        <w:t>## 1 ARI NL   26.7 4.64 162 5665 752 1479 190 709 1427 0.261 43 38</w:t>
      </w:r>
      <w:r>
        <w:br/>
      </w:r>
      <w:r>
        <w:rPr>
          <w:rStyle w:val="VerbatimChar"/>
        </w:rPr>
        <w:t>## 2 ATL NL   28.9 4.03 161 5514 649 1404 122</w:t>
      </w:r>
      <w:r>
        <w:rPr>
          <w:rStyle w:val="VerbatimChar"/>
        </w:rPr>
        <w:t xml:space="preserve"> 615 1240 0.255 64 52</w:t>
      </w:r>
      <w:r>
        <w:br/>
      </w:r>
      <w:r>
        <w:rPr>
          <w:rStyle w:val="VerbatimChar"/>
        </w:rPr>
        <w:t>## 3 BAL AL   28.4 4.59 162 5524 744 1413 253 710 1324 0.256 17 36</w:t>
      </w:r>
      <w:r>
        <w:br/>
      </w:r>
      <w:r>
        <w:rPr>
          <w:rStyle w:val="VerbatimChar"/>
        </w:rPr>
        <w:t>## 4 BOS AL   28.5 5.42 162 5670 878 1598 208 836 1160 0.282  8 40</w:t>
      </w:r>
      <w:r>
        <w:br/>
      </w:r>
      <w:r>
        <w:rPr>
          <w:rStyle w:val="VerbatimChar"/>
        </w:rPr>
        <w:t>## 5 CHC NL   27.4 4.99 162 5503 808 1409 199 767 1339 0.256 42 37</w:t>
      </w:r>
      <w:r>
        <w:br/>
      </w:r>
      <w:r>
        <w:rPr>
          <w:rStyle w:val="VerbatimChar"/>
        </w:rPr>
        <w:t xml:space="preserve">## 6 CHW AL   28.3 4.23 162 5550 </w:t>
      </w:r>
      <w:r>
        <w:rPr>
          <w:rStyle w:val="VerbatimChar"/>
        </w:rPr>
        <w:t>686 1428 168 656 1285 0.257 29 44</w:t>
      </w:r>
    </w:p>
    <w:p w:rsidR="00235E2C" w:rsidRDefault="00482C95">
      <w:pPr>
        <w:pStyle w:val="SourceCode"/>
      </w:pPr>
      <w:r>
        <w:rPr>
          <w:rStyle w:val="CommentTok"/>
        </w:rPr>
        <w:t># i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lb16.data$BatAge)</w:t>
      </w:r>
    </w:p>
    <w:p w:rsidR="00235E2C" w:rsidRDefault="00482C95">
      <w:pPr>
        <w:pStyle w:val="SourceCode"/>
      </w:pPr>
      <w:r>
        <w:rPr>
          <w:rStyle w:val="VerbatimChar"/>
        </w:rPr>
        <w:t>## [1] 28.43</w:t>
      </w:r>
    </w:p>
    <w:p w:rsidR="00235E2C" w:rsidRDefault="00482C9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lb16.data$RPG)</w:t>
      </w:r>
    </w:p>
    <w:p w:rsidR="00235E2C" w:rsidRDefault="00482C95">
      <w:pPr>
        <w:pStyle w:val="SourceCode"/>
      </w:pPr>
      <w:r>
        <w:rPr>
          <w:rStyle w:val="VerbatimChar"/>
        </w:rPr>
        <w:t>## [1] 4.478333</w:t>
      </w:r>
    </w:p>
    <w:p w:rsidR="00235E2C" w:rsidRDefault="00482C9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lb16.data$R)</w:t>
      </w:r>
    </w:p>
    <w:p w:rsidR="00235E2C" w:rsidRDefault="00482C95">
      <w:pPr>
        <w:pStyle w:val="SourceCode"/>
      </w:pPr>
      <w:r>
        <w:rPr>
          <w:rStyle w:val="VerbatimChar"/>
        </w:rPr>
        <w:t>## [1] 724.8</w:t>
      </w:r>
    </w:p>
    <w:p w:rsidR="00235E2C" w:rsidRDefault="00482C9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lb16.data$H)</w:t>
      </w:r>
    </w:p>
    <w:p w:rsidR="00235E2C" w:rsidRDefault="00482C95">
      <w:pPr>
        <w:pStyle w:val="SourceCode"/>
      </w:pPr>
      <w:r>
        <w:rPr>
          <w:rStyle w:val="VerbatimChar"/>
        </w:rPr>
        <w:t>## [1] 1409.2</w:t>
      </w:r>
    </w:p>
    <w:p w:rsidR="00235E2C" w:rsidRDefault="00482C9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lb16.data$BA)</w:t>
      </w:r>
    </w:p>
    <w:p w:rsidR="00235E2C" w:rsidRDefault="00482C95">
      <w:pPr>
        <w:pStyle w:val="SourceCode"/>
      </w:pPr>
      <w:r>
        <w:rPr>
          <w:rStyle w:val="VerbatimChar"/>
        </w:rPr>
        <w:t>## [1] 0.2553</w:t>
      </w:r>
    </w:p>
    <w:p w:rsidR="00235E2C" w:rsidRDefault="00482C95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lb16.data$BatAge)</w:t>
      </w:r>
    </w:p>
    <w:p w:rsidR="00235E2C" w:rsidRDefault="00482C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lb16.d</w:t>
      </w:r>
      <w:r>
        <w:rPr>
          <w:rStyle w:val="NormalTok"/>
        </w:rPr>
        <w:t>ata$RPG)</w:t>
      </w:r>
    </w:p>
    <w:p w:rsidR="00235E2C" w:rsidRDefault="00482C9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lb16.data$R)</w:t>
      </w:r>
    </w:p>
    <w:p w:rsidR="00235E2C" w:rsidRDefault="00482C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lb16.data$H)</w:t>
      </w:r>
    </w:p>
    <w:p w:rsidR="00235E2C" w:rsidRDefault="00482C9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lb16.data$BA)</w:t>
      </w:r>
    </w:p>
    <w:p w:rsidR="00235E2C" w:rsidRDefault="00482C9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-Exercise_Ryan_Este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E2C" w:rsidRDefault="00482C95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CommentTok"/>
        </w:rPr>
        <w:t># Below</w:t>
      </w:r>
      <w:r>
        <w:br/>
      </w:r>
      <w:r>
        <w:br/>
      </w:r>
      <w:r>
        <w:rPr>
          <w:rStyle w:val="CommentTok"/>
        </w:rPr>
        <w:t># iv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ddply</w:t>
      </w:r>
      <w:r>
        <w:rPr>
          <w:rStyle w:val="NormalTok"/>
        </w:rPr>
        <w:t>(mlb16.data, ~Lg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BatAge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BatAge))</w:t>
      </w:r>
    </w:p>
    <w:p w:rsidR="00235E2C" w:rsidRDefault="00482C95">
      <w:pPr>
        <w:pStyle w:val="SourceCode"/>
      </w:pPr>
      <w:r>
        <w:rPr>
          <w:rStyle w:val="VerbatimChar"/>
        </w:rPr>
        <w:t>##   Lg     mean        sd</w:t>
      </w:r>
      <w:r>
        <w:br/>
      </w:r>
      <w:r>
        <w:rPr>
          <w:rStyle w:val="VerbatimChar"/>
        </w:rPr>
        <w:t>## 1 AL 28.64667 1.0676186</w:t>
      </w:r>
      <w:r>
        <w:br/>
      </w:r>
      <w:r>
        <w:rPr>
          <w:rStyle w:val="VerbatimChar"/>
        </w:rPr>
        <w:t>## 2 NL 28.21333 0.8458864</w:t>
      </w:r>
    </w:p>
    <w:p w:rsidR="00235E2C" w:rsidRDefault="00482C95">
      <w:pPr>
        <w:pStyle w:val="SourceCode"/>
      </w:pPr>
      <w:r>
        <w:rPr>
          <w:rStyle w:val="KeywordTok"/>
        </w:rPr>
        <w:t>ddply</w:t>
      </w:r>
      <w:r>
        <w:rPr>
          <w:rStyle w:val="NormalTok"/>
        </w:rPr>
        <w:t>(mlb16.data, ~Lg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PG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PG))</w:t>
      </w:r>
    </w:p>
    <w:p w:rsidR="00235E2C" w:rsidRDefault="00482C95">
      <w:pPr>
        <w:pStyle w:val="SourceCode"/>
      </w:pPr>
      <w:r>
        <w:rPr>
          <w:rStyle w:val="VerbatimChar"/>
        </w:rPr>
        <w:t>##   Lg     mean        sd</w:t>
      </w:r>
      <w:r>
        <w:br/>
      </w:r>
      <w:r>
        <w:rPr>
          <w:rStyle w:val="VerbatimChar"/>
        </w:rPr>
        <w:t>## 1 AL 4.519333 0.3533607</w:t>
      </w:r>
      <w:r>
        <w:br/>
      </w:r>
      <w:r>
        <w:rPr>
          <w:rStyle w:val="VerbatimChar"/>
        </w:rPr>
        <w:t>## 2 NL 4.437333 0.3914345</w:t>
      </w:r>
    </w:p>
    <w:p w:rsidR="00235E2C" w:rsidRDefault="00482C95">
      <w:pPr>
        <w:pStyle w:val="SourceCode"/>
      </w:pPr>
      <w:r>
        <w:rPr>
          <w:rStyle w:val="KeywordTok"/>
        </w:rPr>
        <w:t>ddply</w:t>
      </w:r>
      <w:r>
        <w:rPr>
          <w:rStyle w:val="NormalTok"/>
        </w:rPr>
        <w:t>(mlb16.data, ~Lg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))</w:t>
      </w:r>
    </w:p>
    <w:p w:rsidR="00235E2C" w:rsidRDefault="00482C95">
      <w:pPr>
        <w:pStyle w:val="SourceCode"/>
      </w:pPr>
      <w:r>
        <w:rPr>
          <w:rStyle w:val="VerbatimChar"/>
        </w:rPr>
        <w:t>##   Lg     mean       sd</w:t>
      </w:r>
      <w:r>
        <w:br/>
      </w:r>
      <w:r>
        <w:rPr>
          <w:rStyle w:val="VerbatimChar"/>
        </w:rPr>
        <w:t xml:space="preserve">## 1 AL </w:t>
      </w:r>
      <w:r>
        <w:rPr>
          <w:rStyle w:val="VerbatimChar"/>
        </w:rPr>
        <w:t>731.3333 56.83016</w:t>
      </w:r>
      <w:r>
        <w:br/>
      </w:r>
      <w:r>
        <w:rPr>
          <w:rStyle w:val="VerbatimChar"/>
        </w:rPr>
        <w:t>## 2 NL 718.2667 63.89105</w:t>
      </w:r>
    </w:p>
    <w:p w:rsidR="00235E2C" w:rsidRDefault="00482C95">
      <w:pPr>
        <w:pStyle w:val="SourceCode"/>
      </w:pPr>
      <w:r>
        <w:rPr>
          <w:rStyle w:val="KeywordTok"/>
        </w:rPr>
        <w:t>ddply</w:t>
      </w:r>
      <w:r>
        <w:rPr>
          <w:rStyle w:val="NormalTok"/>
        </w:rPr>
        <w:t>(mlb16.data, ~Lg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H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H))</w:t>
      </w:r>
    </w:p>
    <w:p w:rsidR="00235E2C" w:rsidRDefault="00482C95">
      <w:pPr>
        <w:pStyle w:val="SourceCode"/>
      </w:pPr>
      <w:r>
        <w:rPr>
          <w:rStyle w:val="VerbatimChar"/>
        </w:rPr>
        <w:lastRenderedPageBreak/>
        <w:t>##   Lg     mean       sd</w:t>
      </w:r>
      <w:r>
        <w:br/>
      </w:r>
      <w:r>
        <w:rPr>
          <w:rStyle w:val="VerbatimChar"/>
        </w:rPr>
        <w:t>## 1 AL 1419.933 64.49858</w:t>
      </w:r>
      <w:r>
        <w:br/>
      </w:r>
      <w:r>
        <w:rPr>
          <w:rStyle w:val="VerbatimChar"/>
        </w:rPr>
        <w:t>## 2 NL 1398.467 71.57301</w:t>
      </w:r>
    </w:p>
    <w:p w:rsidR="00235E2C" w:rsidRDefault="00482C95">
      <w:pPr>
        <w:pStyle w:val="SourceCode"/>
      </w:pPr>
      <w:r>
        <w:rPr>
          <w:rStyle w:val="KeywordTok"/>
        </w:rPr>
        <w:t>ddply</w:t>
      </w:r>
      <w:r>
        <w:rPr>
          <w:rStyle w:val="NormalTok"/>
        </w:rPr>
        <w:t>(mlb16.data, ~Lg,summarise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BA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BA))</w:t>
      </w:r>
    </w:p>
    <w:p w:rsidR="00235E2C" w:rsidRDefault="00482C95">
      <w:pPr>
        <w:pStyle w:val="SourceCode"/>
      </w:pPr>
      <w:r>
        <w:rPr>
          <w:rStyle w:val="VerbatimChar"/>
        </w:rPr>
        <w:t>##   Lg      mean          sd</w:t>
      </w:r>
      <w:r>
        <w:br/>
      </w:r>
      <w:r>
        <w:rPr>
          <w:rStyle w:val="VerbatimChar"/>
        </w:rPr>
        <w:t>## 1 AL 0.2568667 0.009869626</w:t>
      </w:r>
      <w:r>
        <w:br/>
      </w:r>
      <w:r>
        <w:rPr>
          <w:rStyle w:val="VerbatimChar"/>
        </w:rPr>
        <w:t>## 2 NL 0.2537333 0.009837731</w:t>
      </w:r>
    </w:p>
    <w:p w:rsidR="00235E2C" w:rsidRDefault="00482C95">
      <w:pPr>
        <w:pStyle w:val="SourceCode"/>
      </w:pPr>
      <w:r>
        <w:rPr>
          <w:rStyle w:val="CommentTok"/>
        </w:rPr>
        <w:t># last R code line</w:t>
      </w:r>
    </w:p>
    <w:p w:rsidR="00235E2C" w:rsidRDefault="00482C95">
      <w:pPr>
        <w:pStyle w:val="FirstParagraph"/>
      </w:pPr>
      <w:r>
        <w:t>#ddply(mlb16.data, ~Lg,summarise,mean=mean(BatAge),sd=sd(BatAge))</w:t>
      </w:r>
    </w:p>
    <w:p w:rsidR="00235E2C" w:rsidRDefault="00482C95">
      <w:pPr>
        <w:pStyle w:val="BodyText"/>
      </w:pPr>
      <w:r>
        <w:t>Lg mean sd 1 AL 28.64667 1.0676186 2 NL 28.21333 0.8458864</w:t>
      </w:r>
    </w:p>
    <w:p w:rsidR="00235E2C" w:rsidRDefault="00482C95">
      <w:pPr>
        <w:pStyle w:val="BodyText"/>
      </w:pPr>
      <w:r>
        <w:t>The AL had a higher ag</w:t>
      </w:r>
      <w:r>
        <w:t>e but skewed more based on standard deviation.</w:t>
      </w:r>
    </w:p>
    <w:p w:rsidR="00235E2C" w:rsidRDefault="00482C95">
      <w:pPr>
        <w:pStyle w:val="BodyText"/>
      </w:pPr>
      <w:r>
        <w:t>#ddply(mlb16.data, ~Lg,summarise,mean=mean(RPG),sd=sd(RPG))</w:t>
      </w:r>
    </w:p>
    <w:p w:rsidR="00235E2C" w:rsidRDefault="00482C95">
      <w:pPr>
        <w:pStyle w:val="BodyText"/>
      </w:pPr>
      <w:r>
        <w:t>Lg mean sd 1 AL 4.519333 0.3533607 2 NL 4.437333 0.3914345</w:t>
      </w:r>
    </w:p>
    <w:p w:rsidR="00235E2C" w:rsidRDefault="00482C95">
      <w:pPr>
        <w:pStyle w:val="BodyText"/>
      </w:pPr>
      <w:r>
        <w:t>THE AL had, on average, more runs per game than the NL as well as a lower sd.</w:t>
      </w:r>
    </w:p>
    <w:p w:rsidR="00235E2C" w:rsidRDefault="00482C95">
      <w:pPr>
        <w:pStyle w:val="BodyText"/>
      </w:pPr>
      <w:r>
        <w:t>#ddply(mlb16</w:t>
      </w:r>
      <w:r>
        <w:t>.data, ~Lg,summarise,mean=mean(R),sd=sd(R))</w:t>
      </w:r>
    </w:p>
    <w:p w:rsidR="00235E2C" w:rsidRDefault="00482C95">
      <w:pPr>
        <w:pStyle w:val="BodyText"/>
      </w:pPr>
      <w:r>
        <w:t>Lg mean sd 1 AL 731.3333 56.83016 2 NL 718.2667 63.89105</w:t>
      </w:r>
    </w:p>
    <w:p w:rsidR="00235E2C" w:rsidRDefault="00482C95">
      <w:pPr>
        <w:pStyle w:val="BodyText"/>
      </w:pPr>
      <w:r>
        <w:t>The AL had more runs per game than the NL as well as a lower sd.</w:t>
      </w:r>
    </w:p>
    <w:p w:rsidR="00235E2C" w:rsidRDefault="00482C95">
      <w:pPr>
        <w:pStyle w:val="BodyText"/>
      </w:pPr>
      <w:r>
        <w:t>#ddply(mlb16.data, ~Lg,summarise,mean=mean(H),sd=sd(H))</w:t>
      </w:r>
    </w:p>
    <w:p w:rsidR="00235E2C" w:rsidRDefault="00482C95">
      <w:pPr>
        <w:pStyle w:val="BodyText"/>
      </w:pPr>
      <w:r>
        <w:t xml:space="preserve">Lg mean sd 1 AL 1419.933 64.49858 </w:t>
      </w:r>
      <w:r>
        <w:t>2 NL 1398.467 71.57301</w:t>
      </w:r>
    </w:p>
    <w:p w:rsidR="00235E2C" w:rsidRDefault="00482C95">
      <w:pPr>
        <w:pStyle w:val="BodyText"/>
      </w:pPr>
      <w:r>
        <w:t>The AL had more hits per than the NL as well as a lower sd.</w:t>
      </w:r>
    </w:p>
    <w:p w:rsidR="00235E2C" w:rsidRDefault="00482C95">
      <w:pPr>
        <w:pStyle w:val="BodyText"/>
      </w:pPr>
      <w:r>
        <w:t>#ddply(mlb16.data, ~Lg,summarise,mean=mean(BA),sd=sd(BA))</w:t>
      </w:r>
    </w:p>
    <w:p w:rsidR="00235E2C" w:rsidRDefault="00482C95">
      <w:pPr>
        <w:pStyle w:val="BodyText"/>
      </w:pPr>
      <w:r>
        <w:t>Lg mean sd 1 AL 0.2568667 0.009869626 2 NL 0.2537333 0.009837731</w:t>
      </w:r>
    </w:p>
    <w:p w:rsidR="00235E2C" w:rsidRDefault="00482C95">
      <w:pPr>
        <w:pStyle w:val="BodyText"/>
      </w:pPr>
      <w:r>
        <w:t xml:space="preserve">The AL had a slightly better batting average than </w:t>
      </w:r>
      <w:r>
        <w:t>the NL, but they are basically the same. .257 vs .254</w:t>
      </w:r>
    </w:p>
    <w:p w:rsidR="00235E2C" w:rsidRDefault="00482C95">
      <w:pPr>
        <w:pStyle w:val="FirstParagraph"/>
      </w:pPr>
      <w:r>
        <w:t>#mean(mlb16.data$BatAge)</w:t>
      </w:r>
    </w:p>
    <w:p w:rsidR="00235E2C" w:rsidRDefault="00482C95">
      <w:pPr>
        <w:pStyle w:val="BodyText"/>
      </w:pPr>
      <w:r>
        <w:t>[1] 28.43</w:t>
      </w:r>
    </w:p>
    <w:p w:rsidR="00235E2C" w:rsidRDefault="00482C95">
      <w:pPr>
        <w:pStyle w:val="BodyText"/>
      </w:pPr>
      <w:r>
        <w:t>The average batter's age in the MLB for 2016 was about 28 and a half years old.</w:t>
      </w:r>
    </w:p>
    <w:p w:rsidR="00235E2C" w:rsidRDefault="00482C95">
      <w:pPr>
        <w:pStyle w:val="BodyText"/>
      </w:pPr>
      <w:r>
        <w:t>#mean(mlb16.data$RPG)</w:t>
      </w:r>
    </w:p>
    <w:p w:rsidR="00235E2C" w:rsidRDefault="00482C95">
      <w:pPr>
        <w:pStyle w:val="BodyText"/>
      </w:pPr>
      <w:r>
        <w:t>[1] 4.478333</w:t>
      </w:r>
    </w:p>
    <w:p w:rsidR="00235E2C" w:rsidRDefault="00482C95">
      <w:pPr>
        <w:pStyle w:val="BodyText"/>
      </w:pPr>
      <w:r>
        <w:t>The average runs per game in the MLB for 2016 was a little under 5.</w:t>
      </w:r>
    </w:p>
    <w:p w:rsidR="00235E2C" w:rsidRDefault="00482C95">
      <w:pPr>
        <w:pStyle w:val="BodyText"/>
      </w:pPr>
      <w:r>
        <w:lastRenderedPageBreak/>
        <w:t>#mean(mlb16.data$R)</w:t>
      </w:r>
    </w:p>
    <w:p w:rsidR="00235E2C" w:rsidRDefault="00482C95">
      <w:pPr>
        <w:pStyle w:val="BodyText"/>
      </w:pPr>
      <w:r>
        <w:t>[1] 724.8</w:t>
      </w:r>
    </w:p>
    <w:p w:rsidR="00235E2C" w:rsidRDefault="00482C95">
      <w:pPr>
        <w:pStyle w:val="BodyText"/>
      </w:pPr>
      <w:r>
        <w:t>The average runs scored per team in the MLB for 2016 was about 725 for the season.</w:t>
      </w:r>
    </w:p>
    <w:p w:rsidR="00235E2C" w:rsidRDefault="00482C95">
      <w:pPr>
        <w:pStyle w:val="BodyText"/>
      </w:pPr>
      <w:r>
        <w:t>#mean(mlb16.data$H)</w:t>
      </w:r>
    </w:p>
    <w:p w:rsidR="00235E2C" w:rsidRDefault="00482C95">
      <w:pPr>
        <w:pStyle w:val="BodyText"/>
      </w:pPr>
      <w:r>
        <w:t>[1] 1409.2</w:t>
      </w:r>
    </w:p>
    <w:p w:rsidR="00235E2C" w:rsidRDefault="00482C95">
      <w:pPr>
        <w:pStyle w:val="BodyText"/>
      </w:pPr>
      <w:r>
        <w:t>The average hits per team in the MLB for 201</w:t>
      </w:r>
      <w:r>
        <w:t>6 was about 1409 for the season.</w:t>
      </w:r>
    </w:p>
    <w:p w:rsidR="00235E2C" w:rsidRDefault="00482C95">
      <w:pPr>
        <w:pStyle w:val="BodyText"/>
      </w:pPr>
      <w:r>
        <w:t>#mean(mlb16.data$BA)</w:t>
      </w:r>
    </w:p>
    <w:p w:rsidR="00235E2C" w:rsidRDefault="00482C95">
      <w:pPr>
        <w:pStyle w:val="BodyText"/>
      </w:pPr>
      <w:r>
        <w:t>[1] 0.2553</w:t>
      </w:r>
    </w:p>
    <w:p w:rsidR="00235E2C" w:rsidRDefault="00482C95">
      <w:pPr>
        <w:pStyle w:val="BodyText"/>
      </w:pPr>
      <w:r>
        <w:t>The average batting average per team in the MLB for 2016 was about .255 (or a hit 26% of the time) for the season.</w:t>
      </w:r>
    </w:p>
    <w:sectPr w:rsidR="00235E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C95" w:rsidRDefault="00482C95">
      <w:pPr>
        <w:spacing w:after="0"/>
      </w:pPr>
      <w:r>
        <w:separator/>
      </w:r>
    </w:p>
  </w:endnote>
  <w:endnote w:type="continuationSeparator" w:id="0">
    <w:p w:rsidR="00482C95" w:rsidRDefault="00482C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C95" w:rsidRDefault="00482C95">
      <w:r>
        <w:separator/>
      </w:r>
    </w:p>
  </w:footnote>
  <w:footnote w:type="continuationSeparator" w:id="0">
    <w:p w:rsidR="00482C95" w:rsidRDefault="00482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A5DA3A"/>
    <w:multiLevelType w:val="multilevel"/>
    <w:tmpl w:val="F228AF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2BE75F"/>
    <w:multiLevelType w:val="multilevel"/>
    <w:tmpl w:val="2C3A3C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D85A86E"/>
    <w:multiLevelType w:val="multilevel"/>
    <w:tmpl w:val="A47E1B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63AAF1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5247C42"/>
    <w:multiLevelType w:val="multilevel"/>
    <w:tmpl w:val="567C5D82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A0B6229"/>
    <w:multiLevelType w:val="multilevel"/>
    <w:tmpl w:val="47BC7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AD443C5"/>
    <w:multiLevelType w:val="multilevel"/>
    <w:tmpl w:val="C8B8CB3A"/>
    <w:lvl w:ilvl="0">
      <w:start w:val="2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B2BCDE1"/>
    <w:multiLevelType w:val="multilevel"/>
    <w:tmpl w:val="28325FA2"/>
    <w:lvl w:ilvl="0">
      <w:start w:val="6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8352CF6"/>
    <w:multiLevelType w:val="multilevel"/>
    <w:tmpl w:val="7E00602C"/>
    <w:lvl w:ilvl="0">
      <w:start w:val="3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5E2C"/>
    <w:rsid w:val="00482C95"/>
    <w:rsid w:val="004E29B3"/>
    <w:rsid w:val="00590D07"/>
    <w:rsid w:val="00784D58"/>
    <w:rsid w:val="008D6863"/>
    <w:rsid w:val="00B86B75"/>
    <w:rsid w:val="00BC48D5"/>
    <w:rsid w:val="00C36279"/>
    <w:rsid w:val="00D050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6B55E34-98A3-418A-9A94-A6FFC2649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baseball-reference.com/leagues/MLB/2016-standard-batting.shtml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584</Words>
  <Characters>903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Exercise Week 3</vt:lpstr>
    </vt:vector>
  </TitlesOfParts>
  <Company/>
  <LinksUpToDate>false</LinksUpToDate>
  <CharactersWithSpaces>10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Week 3</dc:title>
  <dc:creator>Ryan Estes | 06</dc:creator>
  <cp:lastModifiedBy>Ryan Estes</cp:lastModifiedBy>
  <cp:revision>2</cp:revision>
  <dcterms:created xsi:type="dcterms:W3CDTF">2017-09-06T23:44:00Z</dcterms:created>
  <dcterms:modified xsi:type="dcterms:W3CDTF">2017-09-06T23:44:00Z</dcterms:modified>
</cp:coreProperties>
</file>